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33" w:type="pct"/>
        <w:tblLook w:val="07E0" w:firstRow="1" w:lastRow="1" w:firstColumn="1" w:lastColumn="1" w:noHBand="1" w:noVBand="1"/>
        <w:tblCaption w:val=" Summary of the scRNA-seq libraries prepared. Each row summarizes each 10X Genomics scRNA-seq library prepared and processed in this study: sample ID, number of cells detected after filtering, location of the tissue (BP = basal plate, PV = Placental Villi, CAM = chorioamniotic membranes), pregnancy condition (TNL = term no labor, TIL = term in labor, PTL = pre-term labor), gender of the neonate, and total number of UMIs detected."/>
      </w:tblPr>
      <w:tblGrid>
        <w:gridCol w:w="1139"/>
        <w:gridCol w:w="1260"/>
        <w:gridCol w:w="1087"/>
        <w:gridCol w:w="1208"/>
        <w:gridCol w:w="1124"/>
        <w:gridCol w:w="1357"/>
      </w:tblGrid>
      <w:tr w:rsidR="009C0BD4" w:rsidTr="006B46D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0BD4" w:rsidRDefault="009C0BD4" w:rsidP="006B46D2">
            <w:pPr>
              <w:pStyle w:val="Compact"/>
            </w:pPr>
            <w:proofErr w:type="spellStart"/>
            <w:r>
              <w:t>LibraryID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0BD4" w:rsidRDefault="009C0BD4" w:rsidP="006B46D2">
            <w:pPr>
              <w:pStyle w:val="Compact"/>
              <w:jc w:val="right"/>
            </w:pPr>
            <w:r>
              <w:t>Total Cel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0BD4" w:rsidRDefault="009C0BD4" w:rsidP="006B46D2">
            <w:pPr>
              <w:pStyle w:val="Compact"/>
            </w:pPr>
            <w: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0BD4" w:rsidRDefault="009C0BD4" w:rsidP="006B46D2">
            <w:pPr>
              <w:pStyle w:val="Compact"/>
            </w:pPr>
            <w:r>
              <w:t>Cond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0BD4" w:rsidRDefault="009C0BD4" w:rsidP="006B46D2">
            <w:pPr>
              <w:pStyle w:val="Compact"/>
            </w:pPr>
            <w:r>
              <w:t>Fetal 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0BD4" w:rsidRDefault="009C0BD4" w:rsidP="006B46D2">
            <w:pPr>
              <w:pStyle w:val="Compact"/>
              <w:jc w:val="right"/>
            </w:pPr>
            <w:r>
              <w:t>Total UMI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1DB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574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I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5,122,851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1W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984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CAM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I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6,520,673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2DB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313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N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7,897,722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2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490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V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N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3,393,737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2W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905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CAM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N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9,972,076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3DB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340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N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9,158,823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3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546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V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N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1,869,861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3W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038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CAM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N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8,387,161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4DB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3,165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N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9,265,820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4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3,007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V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N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4,326,111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4W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691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CAM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N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0,041,494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5DB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4,629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I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6,519,752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5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3,012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V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I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4,238,071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5W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011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CAM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I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9,485,943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6DB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3,723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T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5,713,932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6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,238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V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T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2,637,713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6W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4,826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CAM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T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9,179,363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7DB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945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T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4,058,875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7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,711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V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T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7,913,872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7W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3,221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CAM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T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4,562,313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8DB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3,054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T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17,932,348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8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4,246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V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T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46,082,098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8W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5,232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CAM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PT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40,774,413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9DB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3,992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I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20,688,976</w:t>
            </w:r>
          </w:p>
        </w:tc>
      </w:tr>
      <w:tr w:rsidR="009C0BD4" w:rsidTr="006B46D2"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s9W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4,013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CAM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TIL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C0BD4" w:rsidRDefault="009C0BD4" w:rsidP="006B46D2">
            <w:pPr>
              <w:pStyle w:val="Compact"/>
              <w:jc w:val="right"/>
            </w:pPr>
            <w:r>
              <w:t>30,633,207</w:t>
            </w:r>
          </w:p>
        </w:tc>
      </w:tr>
    </w:tbl>
    <w:p w:rsidR="009C5818" w:rsidRDefault="009C5818">
      <w:bookmarkStart w:id="0" w:name="_GoBack"/>
      <w:bookmarkEnd w:id="0"/>
    </w:p>
    <w:sectPr w:rsidR="009C58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0BD4"/>
    <w:rsid w:val="009C0BD4"/>
    <w:rsid w:val="009C5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AD0E8C-CCA3-445C-8D93-90CCF135B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BD4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9C0BD4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9C0BD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C0BD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ique-Regi</dc:creator>
  <cp:keywords/>
  <dc:description/>
  <cp:lastModifiedBy>Roger Pique-Regi</cp:lastModifiedBy>
  <cp:revision>1</cp:revision>
  <dcterms:created xsi:type="dcterms:W3CDTF">2019-12-02T23:11:00Z</dcterms:created>
  <dcterms:modified xsi:type="dcterms:W3CDTF">2019-12-02T23:11:00Z</dcterms:modified>
</cp:coreProperties>
</file>